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D1F0" w14:textId="09AD641B" w:rsidR="006C42CB" w:rsidRPr="00C0593A" w:rsidRDefault="003D358A" w:rsidP="00C0593A">
      <w:pPr>
        <w:pStyle w:val="Title"/>
      </w:pPr>
      <w:r w:rsidRPr="00C0593A">
        <w:t>Title</w:t>
      </w:r>
    </w:p>
    <w:p w14:paraId="2B3CD1F1" w14:textId="57B384AE" w:rsidR="006C42CB" w:rsidRPr="00C0593A" w:rsidRDefault="003D358A" w:rsidP="00C0593A">
      <w:pPr>
        <w:pStyle w:val="Author"/>
      </w:pPr>
      <w:r w:rsidRPr="00C0593A">
        <w:t>Name</w:t>
      </w:r>
    </w:p>
    <w:p w14:paraId="2B3CD1F2" w14:textId="7F2ABBD4" w:rsidR="006C42CB" w:rsidRPr="00C0593A" w:rsidRDefault="003D358A" w:rsidP="00C0593A">
      <w:pPr>
        <w:pStyle w:val="Date"/>
      </w:pPr>
      <w:r w:rsidRPr="00C0593A">
        <w:t>Date</w:t>
      </w:r>
    </w:p>
    <w:p w14:paraId="2B3CD1F8" w14:textId="0ABB61E4" w:rsidR="006C42CB" w:rsidRPr="00040E90" w:rsidRDefault="003D358A" w:rsidP="00062BF4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AB6E1E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3B6E2C8F" w:rsidR="006C42CB" w:rsidRDefault="009C6D43" w:rsidP="003C0290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CB02AFE" w14:textId="0D8B5E55" w:rsidR="00385FB6" w:rsidRPr="00385FB6" w:rsidRDefault="00385FB6" w:rsidP="00C46C63">
      <w:pPr>
        <w:pStyle w:val="BodyText"/>
        <w:ind w:firstLine="0"/>
        <w:rPr>
          <w:rStyle w:val="Hyperlink"/>
        </w:rPr>
      </w:pPr>
      <w:proofErr w:type="spellStart"/>
      <w:r w:rsidRPr="00385FB6">
        <w:rPr>
          <w:rStyle w:val="Hyperlink"/>
        </w:rPr>
        <w:t>url</w:t>
      </w:r>
      <w:proofErr w:type="spellEnd"/>
      <w:r w:rsidRPr="00385FB6">
        <w:rPr>
          <w:rStyle w:val="Hyperlink"/>
        </w:rPr>
        <w:t xml:space="preserve"> </w:t>
      </w:r>
      <w:r w:rsidRPr="005C7BD9">
        <w:rPr>
          <w:rStyle w:val="Hyperlink"/>
        </w:rPr>
        <w:t>hyperlink</w:t>
      </w:r>
    </w:p>
    <w:p w14:paraId="0F55BD1A" w14:textId="41A79162" w:rsidR="008F45B8" w:rsidRDefault="008F45B8" w:rsidP="003C0290">
      <w:pPr>
        <w:pStyle w:val="Heading3"/>
      </w:pPr>
      <w:r w:rsidRPr="00040E90">
        <w:t>Heading 3</w:t>
      </w:r>
    </w:p>
    <w:p w14:paraId="11FD4F99" w14:textId="634D0BE7" w:rsidR="00A33038" w:rsidRPr="00A33038" w:rsidRDefault="00A33038" w:rsidP="00F00A23">
      <w:pPr>
        <w:pStyle w:val="Heading4"/>
      </w:pPr>
      <w:r w:rsidRPr="00A33038">
        <w:t>Heading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3C0290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3C0290">
            <w:pPr>
              <w:pStyle w:val="Compact"/>
            </w:pPr>
          </w:p>
        </w:tc>
      </w:tr>
    </w:tbl>
    <w:p w14:paraId="6345D1C9" w14:textId="702FF9D3" w:rsidR="00642D4E" w:rsidRPr="00642D4E" w:rsidRDefault="00642D4E" w:rsidP="00642D4E">
      <w:pPr>
        <w:ind w:firstLine="0"/>
      </w:pPr>
    </w:p>
    <w:sectPr w:rsidR="00642D4E" w:rsidRPr="00642D4E" w:rsidSect="00EF1B3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A0B25" w14:textId="77777777" w:rsidR="00812005" w:rsidRDefault="00812005" w:rsidP="003C0290">
      <w:r>
        <w:separator/>
      </w:r>
    </w:p>
    <w:p w14:paraId="788A5D63" w14:textId="77777777" w:rsidR="00812005" w:rsidRDefault="00812005" w:rsidP="003C0290"/>
    <w:p w14:paraId="6F2D92BA" w14:textId="77777777" w:rsidR="00812005" w:rsidRDefault="00812005"/>
    <w:p w14:paraId="4262DBD6" w14:textId="77777777" w:rsidR="00812005" w:rsidRDefault="00812005" w:rsidP="00EB5DE3"/>
    <w:p w14:paraId="65987ABB" w14:textId="77777777" w:rsidR="00812005" w:rsidRDefault="00812005" w:rsidP="00EB5DE3"/>
  </w:endnote>
  <w:endnote w:type="continuationSeparator" w:id="0">
    <w:p w14:paraId="67C4A0A4" w14:textId="77777777" w:rsidR="00812005" w:rsidRDefault="00812005" w:rsidP="003C0290">
      <w:r>
        <w:continuationSeparator/>
      </w:r>
    </w:p>
    <w:p w14:paraId="7D53A8EA" w14:textId="77777777" w:rsidR="00812005" w:rsidRDefault="00812005" w:rsidP="003C0290"/>
    <w:p w14:paraId="0D840415" w14:textId="77777777" w:rsidR="00812005" w:rsidRDefault="00812005"/>
    <w:p w14:paraId="1C9D62D6" w14:textId="77777777" w:rsidR="00812005" w:rsidRDefault="00812005" w:rsidP="00EB5DE3"/>
    <w:p w14:paraId="5CE570F9" w14:textId="77777777" w:rsidR="00812005" w:rsidRDefault="00812005" w:rsidP="00EB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5B0AAAEE" w:rsidR="00642D4E" w:rsidRDefault="00642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EB5D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BC8A7" w14:textId="77777777" w:rsidR="00812005" w:rsidRDefault="00812005" w:rsidP="003C0290">
      <w:r>
        <w:separator/>
      </w:r>
    </w:p>
    <w:p w14:paraId="685D80B6" w14:textId="77777777" w:rsidR="00812005" w:rsidRDefault="00812005" w:rsidP="003C0290"/>
    <w:p w14:paraId="661FC259" w14:textId="77777777" w:rsidR="00812005" w:rsidRDefault="00812005"/>
    <w:p w14:paraId="6B6FB050" w14:textId="77777777" w:rsidR="00812005" w:rsidRDefault="00812005" w:rsidP="00EB5DE3"/>
    <w:p w14:paraId="36CBE10D" w14:textId="77777777" w:rsidR="00812005" w:rsidRDefault="00812005" w:rsidP="00EB5DE3"/>
  </w:footnote>
  <w:footnote w:type="continuationSeparator" w:id="0">
    <w:p w14:paraId="0D039F17" w14:textId="77777777" w:rsidR="00812005" w:rsidRDefault="00812005" w:rsidP="003C0290">
      <w:r>
        <w:continuationSeparator/>
      </w:r>
    </w:p>
    <w:p w14:paraId="5EFAECE0" w14:textId="77777777" w:rsidR="00812005" w:rsidRDefault="00812005" w:rsidP="003C0290"/>
    <w:p w14:paraId="5B5E3E11" w14:textId="77777777" w:rsidR="00812005" w:rsidRDefault="00812005"/>
    <w:p w14:paraId="497FF335" w14:textId="77777777" w:rsidR="00812005" w:rsidRDefault="00812005" w:rsidP="00EB5DE3"/>
    <w:p w14:paraId="4CA21AB6" w14:textId="77777777" w:rsidR="00812005" w:rsidRDefault="00812005" w:rsidP="00EB5D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A6283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B76BD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0E6D4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3905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8F450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E2A5C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93E46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1C40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AC8D5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E4EB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062BF4"/>
    <w:rsid w:val="000F7B7B"/>
    <w:rsid w:val="001366B4"/>
    <w:rsid w:val="00182012"/>
    <w:rsid w:val="001848B9"/>
    <w:rsid w:val="00184A7D"/>
    <w:rsid w:val="002059CC"/>
    <w:rsid w:val="00213D0B"/>
    <w:rsid w:val="00260C95"/>
    <w:rsid w:val="003720E2"/>
    <w:rsid w:val="00385FB6"/>
    <w:rsid w:val="003C0290"/>
    <w:rsid w:val="003D358A"/>
    <w:rsid w:val="003D55B3"/>
    <w:rsid w:val="004C3344"/>
    <w:rsid w:val="004E29B3"/>
    <w:rsid w:val="00543766"/>
    <w:rsid w:val="0055263D"/>
    <w:rsid w:val="00590D07"/>
    <w:rsid w:val="005A0E3C"/>
    <w:rsid w:val="005C7BD9"/>
    <w:rsid w:val="005F6D9C"/>
    <w:rsid w:val="00625EC0"/>
    <w:rsid w:val="006338A2"/>
    <w:rsid w:val="00642D4E"/>
    <w:rsid w:val="006501C9"/>
    <w:rsid w:val="00682983"/>
    <w:rsid w:val="006C42CB"/>
    <w:rsid w:val="006C62A6"/>
    <w:rsid w:val="007723B7"/>
    <w:rsid w:val="00784D58"/>
    <w:rsid w:val="007B72BB"/>
    <w:rsid w:val="007F2A06"/>
    <w:rsid w:val="00812005"/>
    <w:rsid w:val="008C3C87"/>
    <w:rsid w:val="008D6863"/>
    <w:rsid w:val="008F45B8"/>
    <w:rsid w:val="00991B1A"/>
    <w:rsid w:val="009C5808"/>
    <w:rsid w:val="009C6D43"/>
    <w:rsid w:val="00A33038"/>
    <w:rsid w:val="00AB6E1E"/>
    <w:rsid w:val="00AE4F60"/>
    <w:rsid w:val="00B2464C"/>
    <w:rsid w:val="00B86B75"/>
    <w:rsid w:val="00BC48D5"/>
    <w:rsid w:val="00C0593A"/>
    <w:rsid w:val="00C36279"/>
    <w:rsid w:val="00C404D3"/>
    <w:rsid w:val="00C46C63"/>
    <w:rsid w:val="00CF3EE6"/>
    <w:rsid w:val="00D0665A"/>
    <w:rsid w:val="00D96296"/>
    <w:rsid w:val="00DC7421"/>
    <w:rsid w:val="00DE18BB"/>
    <w:rsid w:val="00E02B25"/>
    <w:rsid w:val="00E315A3"/>
    <w:rsid w:val="00EB3E8A"/>
    <w:rsid w:val="00EB5DE3"/>
    <w:rsid w:val="00ED3AFA"/>
    <w:rsid w:val="00EF1B30"/>
    <w:rsid w:val="00F00A23"/>
    <w:rsid w:val="00F12CA0"/>
    <w:rsid w:val="00F3367E"/>
    <w:rsid w:val="00F54EA2"/>
    <w:rsid w:val="00F64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290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2BF4"/>
    <w:pPr>
      <w:keepNext/>
      <w:keepLines/>
      <w:spacing w:before="200" w:after="0"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0593A"/>
    <w:pPr>
      <w:keepNext/>
      <w:keepLines/>
      <w:spacing w:before="480" w:after="240" w:line="240" w:lineRule="auto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BD9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40</cp:revision>
  <dcterms:created xsi:type="dcterms:W3CDTF">2021-01-28T17:34:00Z</dcterms:created>
  <dcterms:modified xsi:type="dcterms:W3CDTF">2022-01-20T15:57:00Z</dcterms:modified>
</cp:coreProperties>
</file>